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44"/>
        <w:gridCol w:w="3565"/>
        <w:gridCol w:w="3537"/>
      </w:tblGrid>
      <w:tr w:rsidR="002E3689" w:rsidRPr="00196549" w14:paraId="29ED878C" w14:textId="77777777">
        <w:trPr>
          <w:trHeight w:val="1562"/>
        </w:trPr>
        <w:tc>
          <w:tcPr>
            <w:tcW w:w="3582" w:type="dxa"/>
          </w:tcPr>
          <w:p w14:paraId="2ED01E39" w14:textId="064C3C24" w:rsidR="002E3689" w:rsidRPr="00196549" w:rsidRDefault="00113AB3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>
              <w:rPr>
                <w:rFonts w:ascii="HG正楷書体-PRO" w:eastAsia="HG正楷書体-PRO" w:hint="eastAsia"/>
              </w:rPr>
              <w:t>令和</w:t>
            </w:r>
            <w:r w:rsidR="005048A5">
              <w:rPr>
                <w:rFonts w:ascii="HG正楷書体-PRO" w:eastAsia="HG正楷書体-PRO"/>
              </w:rPr>
              <w:t>5</w:t>
            </w:r>
            <w:r>
              <w:rPr>
                <w:rFonts w:ascii="HG正楷書体-PRO" w:eastAsia="HG正楷書体-PRO" w:hint="eastAsia"/>
              </w:rPr>
              <w:t>(</w:t>
            </w:r>
            <w:r w:rsidR="002A01C7">
              <w:rPr>
                <w:rFonts w:ascii="HG正楷書体-PRO" w:eastAsia="HG正楷書体-PRO" w:hint="eastAsia"/>
                <w:lang w:eastAsia="zh-CN"/>
              </w:rPr>
              <w:t>202</w:t>
            </w:r>
            <w:r w:rsidR="005048A5">
              <w:rPr>
                <w:rFonts w:ascii="HG正楷書体-PRO" w:eastAsia="HG正楷書体-PRO"/>
              </w:rPr>
              <w:t>3</w:t>
            </w:r>
            <w:r>
              <w:rPr>
                <w:rFonts w:ascii="HG正楷書体-PRO" w:eastAsia="HG正楷書体-PRO"/>
              </w:rPr>
              <w:t>)</w:t>
            </w:r>
            <w:r w:rsidR="002E3689" w:rsidRPr="00196549">
              <w:rPr>
                <w:rFonts w:ascii="HG正楷書体-PRO" w:eastAsia="HG正楷書体-PRO" w:hint="eastAsia"/>
                <w:lang w:eastAsia="zh-CN"/>
              </w:rPr>
              <w:t>年度</w:t>
            </w:r>
          </w:p>
          <w:p w14:paraId="01242E3A" w14:textId="77777777" w:rsidR="002E3689" w:rsidRPr="00196549" w:rsidRDefault="002E3689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 w:rsidRPr="00196549">
              <w:rPr>
                <w:rFonts w:ascii="HG正楷書体-PRO" w:eastAsia="HG正楷書体-PRO" w:hint="eastAsia"/>
                <w:lang w:eastAsia="zh-CN"/>
              </w:rPr>
              <w:t>東京大学大学院学際情報学府</w:t>
            </w:r>
          </w:p>
          <w:p w14:paraId="640E1F6A" w14:textId="1F4C232C" w:rsidR="002E3689" w:rsidRPr="00196549" w:rsidRDefault="002E3689" w:rsidP="002E3689">
            <w:pPr>
              <w:ind w:left="-17"/>
              <w:rPr>
                <w:rFonts w:ascii="HG正楷書体-PRO" w:eastAsia="HG正楷書体-PRO"/>
              </w:rPr>
            </w:pPr>
            <w:r w:rsidRPr="00196549">
              <w:rPr>
                <w:rFonts w:ascii="HG正楷書体-PRO" w:eastAsia="HG正楷書体-PRO" w:hint="eastAsia"/>
              </w:rPr>
              <w:t>学際情報学専攻</w:t>
            </w:r>
          </w:p>
          <w:p w14:paraId="4BA4448E" w14:textId="77777777" w:rsidR="008F01C7" w:rsidRPr="00196549" w:rsidRDefault="008F01C7" w:rsidP="002E3689">
            <w:pPr>
              <w:ind w:left="-17"/>
              <w:rPr>
                <w:rFonts w:ascii="HG正楷書体-PRO" w:eastAsia="HG正楷書体-PRO"/>
              </w:rPr>
            </w:pPr>
          </w:p>
        </w:tc>
        <w:tc>
          <w:tcPr>
            <w:tcW w:w="3582" w:type="dxa"/>
          </w:tcPr>
          <w:p w14:paraId="77E6E169" w14:textId="031BE4C8" w:rsidR="002E3689" w:rsidRPr="00DB1FA2" w:rsidRDefault="007F24EC" w:rsidP="00652BAF">
            <w:pPr>
              <w:spacing w:line="240" w:lineRule="exact"/>
              <w:ind w:left="-17"/>
              <w:rPr>
                <w:rFonts w:ascii="HG正楷書体-PRO" w:eastAsia="HG正楷書体-PRO"/>
              </w:rPr>
            </w:pPr>
            <w:r>
              <w:rPr>
                <w:rFonts w:ascii="HG正楷書体-PRO" w:eastAsia="HG正楷書体-PRO" w:hint="eastAsia"/>
              </w:rPr>
              <w:t>博</w:t>
            </w:r>
            <w:r w:rsidR="002E3689" w:rsidRPr="00DB1FA2">
              <w:rPr>
                <w:rFonts w:ascii="HG正楷書体-PRO" w:eastAsia="HG正楷書体-PRO" w:hint="eastAsia"/>
              </w:rPr>
              <w:t>士課程</w:t>
            </w:r>
            <w:r w:rsidR="00DB1FA2">
              <w:rPr>
                <w:rFonts w:ascii="HG正楷書体-PRO" w:eastAsia="HG正楷書体-PRO" w:hint="eastAsia"/>
              </w:rPr>
              <w:t>（冬季募集）</w:t>
            </w:r>
          </w:p>
          <w:p w14:paraId="7ABFCC08" w14:textId="5EE8F9E3" w:rsidR="00F01127" w:rsidRPr="006A457D" w:rsidRDefault="00F01127" w:rsidP="00F01127">
            <w:pPr>
              <w:spacing w:line="240" w:lineRule="exact"/>
              <w:ind w:left="-17"/>
              <w:rPr>
                <w:sz w:val="18"/>
              </w:rPr>
            </w:pPr>
            <w:r w:rsidRPr="006A457D">
              <w:rPr>
                <w:sz w:val="18"/>
              </w:rPr>
              <w:t xml:space="preserve">Doctoral Program </w:t>
            </w:r>
          </w:p>
          <w:p w14:paraId="6F627393" w14:textId="12BF01D6" w:rsidR="00652BAF" w:rsidRPr="00196549" w:rsidRDefault="00652BAF" w:rsidP="00652BAF">
            <w:pPr>
              <w:spacing w:line="240" w:lineRule="exact"/>
              <w:ind w:left="-17"/>
              <w:rPr>
                <w:sz w:val="18"/>
              </w:rPr>
            </w:pPr>
          </w:p>
          <w:p w14:paraId="2EF8C71D" w14:textId="77777777" w:rsidR="002E3689" w:rsidRPr="00196549" w:rsidRDefault="002E3689" w:rsidP="00652BAF">
            <w:pPr>
              <w:spacing w:line="240" w:lineRule="exact"/>
              <w:ind w:left="-17"/>
              <w:rPr>
                <w:sz w:val="18"/>
              </w:rPr>
            </w:pPr>
          </w:p>
          <w:p w14:paraId="18FB6EFE" w14:textId="77777777" w:rsidR="00652BAF" w:rsidRPr="00196549" w:rsidRDefault="00CB158E" w:rsidP="00CB158E">
            <w:pPr>
              <w:spacing w:line="360" w:lineRule="exact"/>
              <w:ind w:left="-17"/>
              <w:rPr>
                <w:rFonts w:ascii="HG正楷書体-PRO" w:eastAsia="HG正楷書体-PRO"/>
                <w:sz w:val="32"/>
              </w:rPr>
            </w:pPr>
            <w:r w:rsidRPr="00196549">
              <w:rPr>
                <w:rFonts w:ascii="HG正楷書体-PRO" w:eastAsia="HG正楷書体-PRO" w:hint="eastAsia"/>
                <w:sz w:val="32"/>
              </w:rPr>
              <w:t>推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薦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書</w:t>
            </w:r>
          </w:p>
          <w:p w14:paraId="00DDB662" w14:textId="77777777" w:rsidR="002E3689" w:rsidRPr="00196549" w:rsidRDefault="00652BAF" w:rsidP="00CB158E">
            <w:pPr>
              <w:spacing w:line="360" w:lineRule="exact"/>
              <w:ind w:left="-17"/>
              <w:rPr>
                <w:rFonts w:ascii="HG正楷書体-PRO" w:eastAsia="HG正楷書体-PRO"/>
                <w:sz w:val="28"/>
              </w:rPr>
            </w:pPr>
            <w:r w:rsidRPr="00196549">
              <w:rPr>
                <w:rFonts w:ascii="HG正楷書体-PRO" w:eastAsia="HG正楷書体-PRO"/>
                <w:sz w:val="28"/>
              </w:rPr>
              <w:t>Letter of Recommendation</w:t>
            </w:r>
          </w:p>
        </w:tc>
        <w:tc>
          <w:tcPr>
            <w:tcW w:w="3582" w:type="dxa"/>
          </w:tcPr>
          <w:p w14:paraId="54AA723E" w14:textId="77777777" w:rsidR="002E3689" w:rsidRPr="00196549" w:rsidRDefault="00044AFF" w:rsidP="002E3689">
            <w:pPr>
              <w:ind w:left="-17"/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2576" behindDoc="0" locked="0" layoutInCell="1" allowOverlap="1" wp14:anchorId="278DF80F" wp14:editId="0C7226BA">
                      <wp:simplePos x="0" y="0"/>
                      <wp:positionH relativeFrom="column">
                        <wp:posOffset>624840</wp:posOffset>
                      </wp:positionH>
                      <wp:positionV relativeFrom="paragraph">
                        <wp:posOffset>114934</wp:posOffset>
                      </wp:positionV>
                      <wp:extent cx="123825" cy="0"/>
                      <wp:effectExtent l="38100" t="38100" r="0" b="38100"/>
                      <wp:wrapNone/>
                      <wp:docPr id="15" name="直線矢印コネクタ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238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470F1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15" o:spid="_x0000_s1026" type="#_x0000_t32" style="position:absolute;left:0;text-align:left;margin-left:49.2pt;margin-top:9.05pt;width:9.75pt;height:0;flip:x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ED2391" w:rsidRPr="00196549">
              <w:rPr>
                <w:rFonts w:hint="eastAsia"/>
              </w:rPr>
              <w:t xml:space="preserve">受験番号　　</w:t>
            </w:r>
            <w:r w:rsidR="00ED2391" w:rsidRPr="00196549">
              <w:rPr>
                <w:rFonts w:hint="eastAsia"/>
                <w:sz w:val="14"/>
              </w:rPr>
              <w:t>この欄は記入しないこと</w:t>
            </w:r>
          </w:p>
        </w:tc>
      </w:tr>
    </w:tbl>
    <w:p w14:paraId="1875CEB1" w14:textId="74CA1936" w:rsidR="002E3689" w:rsidRPr="00196549" w:rsidRDefault="00943EAD">
      <w:r w:rsidRPr="00196549">
        <w:rPr>
          <w:rFonts w:hint="eastAsia"/>
          <w:sz w:val="16"/>
        </w:rPr>
        <w:t>●</w:t>
      </w:r>
      <w:r w:rsidR="00596DF4">
        <w:rPr>
          <w:rFonts w:hint="eastAsia"/>
          <w:kern w:val="0"/>
          <w:sz w:val="16"/>
          <w:u w:val="single"/>
        </w:rPr>
        <w:t>文化・人間情報学コース、先端表現情報学コース</w:t>
      </w:r>
      <w:r w:rsidR="00DB1FA2">
        <w:rPr>
          <w:rFonts w:hint="eastAsia"/>
          <w:kern w:val="0"/>
          <w:sz w:val="16"/>
          <w:u w:val="single"/>
        </w:rPr>
        <w:t>及び</w:t>
      </w:r>
      <w:r w:rsidR="00596DF4">
        <w:rPr>
          <w:rFonts w:hint="eastAsia"/>
          <w:kern w:val="0"/>
          <w:sz w:val="16"/>
          <w:u w:val="single"/>
        </w:rPr>
        <w:t>総合分析情報学コースを志望する者のみ提出すること。</w:t>
      </w:r>
    </w:p>
    <w:tbl>
      <w:tblPr>
        <w:tblW w:w="0" w:type="auto"/>
        <w:tblInd w:w="143" w:type="dxa"/>
        <w:tblBorders>
          <w:top w:val="single" w:sz="12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52"/>
        <w:gridCol w:w="4300"/>
      </w:tblGrid>
      <w:tr w:rsidR="002E3689" w:rsidRPr="00AB1577" w14:paraId="3CD7BBD0" w14:textId="77777777">
        <w:trPr>
          <w:trHeight w:val="830"/>
        </w:trPr>
        <w:tc>
          <w:tcPr>
            <w:tcW w:w="1752" w:type="dxa"/>
          </w:tcPr>
          <w:p w14:paraId="7A87250E" w14:textId="01070560" w:rsidR="00652BAF" w:rsidRPr="00196549" w:rsidRDefault="00737AEB" w:rsidP="00943EAD">
            <w:pPr>
              <w:rPr>
                <w:sz w:val="16"/>
              </w:rPr>
            </w:pPr>
            <w:r>
              <w:rPr>
                <w:rFonts w:hint="eastAsia"/>
                <w:sz w:val="16"/>
              </w:rPr>
              <w:t>出</w:t>
            </w:r>
            <w:r w:rsidR="00943EAD" w:rsidRPr="00196549">
              <w:rPr>
                <w:rFonts w:hint="eastAsia"/>
                <w:sz w:val="16"/>
              </w:rPr>
              <w:t>願者氏名</w:t>
            </w:r>
          </w:p>
          <w:p w14:paraId="2DA5723D" w14:textId="77777777" w:rsidR="002E3689" w:rsidRPr="00196549" w:rsidRDefault="00652BAF" w:rsidP="00943EAD">
            <w:pPr>
              <w:rPr>
                <w:sz w:val="16"/>
              </w:rPr>
            </w:pPr>
            <w:r w:rsidRPr="00196549">
              <w:rPr>
                <w:sz w:val="16"/>
              </w:rPr>
              <w:t>Name of Applicant</w:t>
            </w:r>
          </w:p>
        </w:tc>
        <w:tc>
          <w:tcPr>
            <w:tcW w:w="4300" w:type="dxa"/>
          </w:tcPr>
          <w:p w14:paraId="3F1C5438" w14:textId="77777777" w:rsidR="002E3689" w:rsidRPr="00196549" w:rsidRDefault="002E3689" w:rsidP="002E3689"/>
        </w:tc>
      </w:tr>
    </w:tbl>
    <w:p w14:paraId="3B4D01BD" w14:textId="77777777" w:rsidR="002E3689" w:rsidRPr="00196549" w:rsidRDefault="002E3689"/>
    <w:p w14:paraId="14488E13" w14:textId="79684628" w:rsidR="00652BAF" w:rsidRPr="00196549" w:rsidRDefault="00044AFF" w:rsidP="00652BAF">
      <w:pPr>
        <w:spacing w:line="280" w:lineRule="exact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1DFD575" wp14:editId="530CB315">
                <wp:simplePos x="0" y="0"/>
                <wp:positionH relativeFrom="column">
                  <wp:posOffset>40640</wp:posOffset>
                </wp:positionH>
                <wp:positionV relativeFrom="paragraph">
                  <wp:posOffset>126999</wp:posOffset>
                </wp:positionV>
                <wp:extent cx="170815" cy="0"/>
                <wp:effectExtent l="38100" t="38100" r="0" b="38100"/>
                <wp:wrapNone/>
                <wp:docPr id="2" name="直線矢印コネクタ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582E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" o:spid="_x0000_s1026" type="#_x0000_t32" style="position:absolute;left:0;text-align:left;margin-left:3.2pt;margin-top:10pt;width:13.45pt;height:0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" strokecolor="black [3213]">
                <v:stroke endarrow="oval"/>
                <o:lock v:ext="edit" shapetype="f"/>
              </v:shape>
            </w:pict>
          </mc:Fallback>
        </mc:AlternateContent>
      </w:r>
      <w:r w:rsidR="00943EAD" w:rsidRPr="00196549">
        <w:rPr>
          <w:rFonts w:hint="eastAsia"/>
        </w:rPr>
        <w:t xml:space="preserve">　　</w:t>
      </w:r>
      <w:r w:rsidR="00737AEB">
        <w:rPr>
          <w:rFonts w:hint="eastAsia"/>
        </w:rPr>
        <w:t>評価</w:t>
      </w:r>
      <w:r w:rsidR="00943EAD" w:rsidRPr="00196549">
        <w:rPr>
          <w:rFonts w:hint="eastAsia"/>
        </w:rPr>
        <w:t>者は、</w:t>
      </w:r>
      <w:r w:rsidR="00737AEB">
        <w:rPr>
          <w:rFonts w:hint="eastAsia"/>
        </w:rPr>
        <w:t>出</w:t>
      </w:r>
      <w:r w:rsidR="00CE0EFD">
        <w:rPr>
          <w:rFonts w:hint="eastAsia"/>
        </w:rPr>
        <w:t>願者には送付せず、</w:t>
      </w:r>
      <w:r w:rsidR="00737AEB">
        <w:rPr>
          <w:rFonts w:hint="eastAsia"/>
        </w:rPr>
        <w:t>指定のウェブサイトへ</w:t>
      </w:r>
      <w:r w:rsidR="00737AEB">
        <w:t>アップロード</w:t>
      </w:r>
      <w:r w:rsidR="00EC5536">
        <w:rPr>
          <w:rFonts w:hint="eastAsia"/>
        </w:rPr>
        <w:t>してください。</w:t>
      </w:r>
    </w:p>
    <w:p w14:paraId="3E7F1D49" w14:textId="15D76D08" w:rsidR="00943EAD" w:rsidRPr="00196549" w:rsidRDefault="00943EAD" w:rsidP="00652BAF">
      <w:pPr>
        <w:spacing w:line="280" w:lineRule="exact"/>
      </w:pPr>
    </w:p>
    <w:tbl>
      <w:tblPr>
        <w:tblW w:w="0" w:type="auto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"/>
        <w:gridCol w:w="644"/>
        <w:gridCol w:w="745"/>
        <w:gridCol w:w="428"/>
        <w:gridCol w:w="1536"/>
        <w:gridCol w:w="435"/>
        <w:gridCol w:w="3002"/>
        <w:gridCol w:w="906"/>
        <w:gridCol w:w="2931"/>
        <w:gridCol w:w="29"/>
      </w:tblGrid>
      <w:tr w:rsidR="002915A2" w:rsidRPr="00196549" w14:paraId="1EDB31CD" w14:textId="77777777" w:rsidTr="00AB1577">
        <w:trPr>
          <w:trHeight w:val="431"/>
        </w:trPr>
        <w:tc>
          <w:tcPr>
            <w:tcW w:w="1402" w:type="dxa"/>
            <w:gridSpan w:val="3"/>
            <w:vMerge w:val="restart"/>
            <w:tcBorders>
              <w:left w:val="nil"/>
              <w:right w:val="nil"/>
            </w:tcBorders>
          </w:tcPr>
          <w:p w14:paraId="2D933DB5" w14:textId="03925880" w:rsidR="002915A2" w:rsidRPr="00196549" w:rsidRDefault="00737AEB" w:rsidP="00943EAD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>評価</w:t>
            </w:r>
            <w:r w:rsidR="002915A2" w:rsidRPr="00196549">
              <w:rPr>
                <w:rFonts w:hint="eastAsia"/>
                <w:sz w:val="18"/>
              </w:rPr>
              <w:t>者記入欄</w:t>
            </w:r>
          </w:p>
          <w:p w14:paraId="04B30779" w14:textId="77777777" w:rsidR="002915A2" w:rsidRPr="00196549" w:rsidRDefault="002915A2" w:rsidP="00943EAD">
            <w:r w:rsidRPr="00196549">
              <w:rPr>
                <w:sz w:val="18"/>
              </w:rPr>
              <w:t>To be filled in by the referee</w:t>
            </w:r>
          </w:p>
        </w:tc>
        <w:tc>
          <w:tcPr>
            <w:tcW w:w="9267" w:type="dxa"/>
            <w:gridSpan w:val="7"/>
            <w:tcBorders>
              <w:left w:val="nil"/>
              <w:right w:val="nil"/>
            </w:tcBorders>
          </w:tcPr>
          <w:p w14:paraId="633261B4" w14:textId="77777777" w:rsidR="002915A2" w:rsidRPr="00196549" w:rsidRDefault="002915A2" w:rsidP="00943EAD"/>
        </w:tc>
      </w:tr>
      <w:tr w:rsidR="002915A2" w:rsidRPr="00196549" w14:paraId="042465CA" w14:textId="77777777" w:rsidTr="00AB1577">
        <w:trPr>
          <w:trHeight w:val="605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5A123F2B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2"/>
            <w:tcBorders>
              <w:left w:val="nil"/>
            </w:tcBorders>
          </w:tcPr>
          <w:p w14:paraId="090E2938" w14:textId="2059DC73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関係</w:t>
            </w:r>
          </w:p>
          <w:p w14:paraId="7F4FFF97" w14:textId="77777777" w:rsidR="002915A2" w:rsidRPr="00196549" w:rsidRDefault="002915A2" w:rsidP="00943EAD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Relation to the applicant</w:t>
            </w:r>
            <w:r w:rsidRPr="00196549">
              <w:rPr>
                <w:rFonts w:hint="eastAsia"/>
                <w:sz w:val="14"/>
              </w:rPr>
              <w:t xml:space="preserve">　　　　　　</w:t>
            </w:r>
          </w:p>
        </w:tc>
        <w:tc>
          <w:tcPr>
            <w:tcW w:w="7303" w:type="dxa"/>
            <w:gridSpan w:val="5"/>
          </w:tcPr>
          <w:p w14:paraId="3B0D312D" w14:textId="77777777" w:rsidR="002915A2" w:rsidRPr="00196549" w:rsidRDefault="002915A2" w:rsidP="00943EAD">
            <w:pPr>
              <w:ind w:left="-4"/>
            </w:pPr>
          </w:p>
        </w:tc>
      </w:tr>
      <w:tr w:rsidR="002915A2" w:rsidRPr="00196549" w14:paraId="272EF9B2" w14:textId="77777777" w:rsidTr="00AB1577">
        <w:trPr>
          <w:trHeight w:val="571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0361B314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2"/>
            <w:tcBorders>
              <w:left w:val="nil"/>
            </w:tcBorders>
          </w:tcPr>
          <w:p w14:paraId="561FBEB0" w14:textId="326AF93A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交流期間</w:t>
            </w:r>
          </w:p>
          <w:p w14:paraId="1AE3372A" w14:textId="77777777" w:rsidR="002915A2" w:rsidRPr="00196549" w:rsidRDefault="002915A2" w:rsidP="00652BAF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How long you have known the applicant</w:t>
            </w:r>
            <w:r w:rsidRPr="00196549">
              <w:rPr>
                <w:rFonts w:hint="eastAsia"/>
                <w:sz w:val="14"/>
              </w:rPr>
              <w:t xml:space="preserve">　</w:t>
            </w:r>
          </w:p>
        </w:tc>
        <w:tc>
          <w:tcPr>
            <w:tcW w:w="7303" w:type="dxa"/>
            <w:gridSpan w:val="5"/>
          </w:tcPr>
          <w:p w14:paraId="19C7F5D7" w14:textId="77777777" w:rsidR="002915A2" w:rsidRPr="00196549" w:rsidRDefault="002915A2" w:rsidP="00943EAD">
            <w:pPr>
              <w:ind w:left="-4"/>
            </w:pPr>
          </w:p>
        </w:tc>
      </w:tr>
      <w:tr w:rsidR="00045CA3" w:rsidRPr="00196549" w14:paraId="7EE615FE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471"/>
        </w:trPr>
        <w:tc>
          <w:tcPr>
            <w:tcW w:w="10627" w:type="dxa"/>
            <w:gridSpan w:val="8"/>
            <w:tcBorders>
              <w:top w:val="single" w:sz="12" w:space="0" w:color="auto"/>
              <w:bottom w:val="nil"/>
            </w:tcBorders>
          </w:tcPr>
          <w:p w14:paraId="293B580E" w14:textId="77777777" w:rsidR="00771FE0" w:rsidRDefault="00771FE0" w:rsidP="00045CA3">
            <w:pPr>
              <w:rPr>
                <w:sz w:val="18"/>
              </w:rPr>
            </w:pPr>
          </w:p>
          <w:p w14:paraId="502DEB2B" w14:textId="3FE93A94" w:rsidR="00045CA3" w:rsidRPr="00196549" w:rsidRDefault="00044AFF" w:rsidP="00045CA3">
            <w:pPr>
              <w:rPr>
                <w:sz w:val="1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1248" behindDoc="0" locked="0" layoutInCell="1" allowOverlap="1" wp14:anchorId="293F14B5" wp14:editId="740A22B1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16204</wp:posOffset>
                      </wp:positionV>
                      <wp:extent cx="170815" cy="0"/>
                      <wp:effectExtent l="38100" t="38100" r="0" b="38100"/>
                      <wp:wrapNone/>
                      <wp:docPr id="7" name="直線矢印コネクタ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7081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160F0" id="直線矢印コネクタ 7" o:spid="_x0000_s1026" type="#_x0000_t32" style="position:absolute;left:0;text-align:left;margin-left:22.2pt;margin-top:9.15pt;width:13.45pt;height:0;flip:x;z-index:251701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045CA3" w:rsidRPr="00196549">
              <w:rPr>
                <w:rFonts w:hint="eastAsia"/>
                <w:sz w:val="18"/>
              </w:rPr>
              <w:t>評価</w:t>
            </w:r>
            <w:r w:rsidR="00045CA3" w:rsidRPr="00196549">
              <w:rPr>
                <w:rFonts w:hint="eastAsia"/>
              </w:rPr>
              <w:t xml:space="preserve">　　</w:t>
            </w:r>
            <w:r w:rsidR="00737AEB">
              <w:rPr>
                <w:rFonts w:hint="eastAsia"/>
                <w:sz w:val="18"/>
                <w:szCs w:val="18"/>
              </w:rPr>
              <w:t>評価</w:t>
            </w:r>
            <w:r w:rsidR="00045CA3" w:rsidRPr="00FE42F6">
              <w:rPr>
                <w:rFonts w:hint="eastAsia"/>
                <w:sz w:val="18"/>
                <w:szCs w:val="18"/>
              </w:rPr>
              <w:t>者が指導・交流した中で、</w:t>
            </w:r>
            <w:r w:rsidR="00737AEB">
              <w:rPr>
                <w:rFonts w:hint="eastAsia"/>
                <w:sz w:val="18"/>
                <w:szCs w:val="18"/>
              </w:rPr>
              <w:t>出</w:t>
            </w:r>
            <w:r w:rsidR="00045CA3" w:rsidRPr="00FE42F6">
              <w:rPr>
                <w:rFonts w:hint="eastAsia"/>
                <w:sz w:val="18"/>
                <w:szCs w:val="18"/>
              </w:rPr>
              <w:t>願者はおよそ</w:t>
            </w:r>
            <w:r w:rsidR="00D813F5" w:rsidRPr="00FE42F6">
              <w:rPr>
                <w:rFonts w:hint="eastAsia"/>
                <w:sz w:val="18"/>
                <w:szCs w:val="18"/>
              </w:rPr>
              <w:t>どの位置になるか</w:t>
            </w:r>
            <w:r w:rsidR="00D813F5">
              <w:rPr>
                <w:rFonts w:hint="eastAsia"/>
                <w:sz w:val="18"/>
                <w:szCs w:val="18"/>
              </w:rPr>
              <w:t>五段階で選択</w:t>
            </w:r>
            <w:r w:rsidR="00D813F5" w:rsidRPr="00FE42F6">
              <w:rPr>
                <w:rFonts w:hint="eastAsia"/>
                <w:sz w:val="18"/>
                <w:szCs w:val="18"/>
              </w:rPr>
              <w:t>してください。</w:t>
            </w:r>
          </w:p>
          <w:p w14:paraId="0CA3B1BB" w14:textId="6746B1CF" w:rsidR="00045CA3" w:rsidRPr="00FE42F6" w:rsidRDefault="00045CA3" w:rsidP="00045CA3">
            <w:pPr>
              <w:rPr>
                <w:sz w:val="18"/>
                <w:szCs w:val="18"/>
              </w:rPr>
            </w:pPr>
            <w:r w:rsidRPr="005C0534">
              <w:rPr>
                <w:sz w:val="18"/>
                <w:szCs w:val="18"/>
              </w:rPr>
              <w:t>Evaluation: please give your assessment of the applicant’s position in relation to other students you know or have supervised by</w:t>
            </w:r>
            <w:r w:rsidRPr="00FE42F6">
              <w:rPr>
                <w:sz w:val="18"/>
                <w:szCs w:val="18"/>
              </w:rPr>
              <w:t xml:space="preserve"> </w:t>
            </w:r>
            <w:r w:rsidR="005C0534" w:rsidRPr="00D813F5">
              <w:rPr>
                <w:sz w:val="18"/>
                <w:szCs w:val="18"/>
              </w:rPr>
              <w:t>selecting one of the five options below.</w:t>
            </w:r>
          </w:p>
        </w:tc>
      </w:tr>
      <w:tr w:rsidR="00AB1577" w:rsidRPr="0031754B" w14:paraId="710A0922" w14:textId="77777777" w:rsidTr="00781A06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1290"/>
        </w:trPr>
        <w:tc>
          <w:tcPr>
            <w:tcW w:w="10627" w:type="dxa"/>
            <w:gridSpan w:val="8"/>
            <w:tcBorders>
              <w:top w:val="nil"/>
              <w:bottom w:val="single" w:sz="12" w:space="0" w:color="auto"/>
            </w:tcBorders>
          </w:tcPr>
          <w:p w14:paraId="0FC107E7" w14:textId="057C01DF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tbl>
            <w:tblPr>
              <w:tblW w:w="0" w:type="auto"/>
              <w:tblInd w:w="103" w:type="dxa"/>
              <w:tblBorders>
                <w:top w:val="single" w:sz="12" w:space="0" w:color="auto"/>
              </w:tblBorders>
              <w:tblCellMar>
                <w:left w:w="99" w:type="dxa"/>
                <w:right w:w="99" w:type="dxa"/>
              </w:tblCellMar>
              <w:tblLook w:val="04A0" w:firstRow="1" w:lastRow="0" w:firstColumn="1" w:lastColumn="0" w:noHBand="0" w:noVBand="1"/>
            </w:tblPr>
            <w:tblGrid>
              <w:gridCol w:w="2912"/>
              <w:gridCol w:w="7414"/>
            </w:tblGrid>
            <w:tr w:rsidR="005C0534" w14:paraId="3ACE042F" w14:textId="77777777" w:rsidTr="005C0534">
              <w:trPr>
                <w:trHeight w:val="701"/>
              </w:trPr>
              <w:tc>
                <w:tcPr>
                  <w:tcW w:w="3003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70A2277E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</w:p>
                <w:p w14:paraId="17D20B2E" w14:textId="232C60BD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1728" behindDoc="0" locked="0" layoutInCell="1" allowOverlap="1" wp14:anchorId="4D08F1BB" wp14:editId="582F21B1">
                            <wp:simplePos x="0" y="0"/>
                            <wp:positionH relativeFrom="column">
                              <wp:posOffset>351155</wp:posOffset>
                            </wp:positionH>
                            <wp:positionV relativeFrom="paragraph">
                              <wp:posOffset>111125</wp:posOffset>
                            </wp:positionV>
                            <wp:extent cx="990600" cy="533400"/>
                            <wp:effectExtent l="0" t="0" r="19050" b="19050"/>
                            <wp:wrapNone/>
                            <wp:docPr id="5" name="テキスト ボックス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990600" cy="53340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solidFill>
                                        <a:prstClr val="black"/>
                                      </a:solidFill>
                                    </a:ln>
                                  </wps:spPr>
                                  <wps:txbx>
                                    <w:txbxContent>
                                      <w:p w14:paraId="6B2E7743" w14:textId="77777777" w:rsidR="005C0534" w:rsidRDefault="005C0534" w:rsidP="005C0534">
                                        <w:pPr>
                                          <w:jc w:val="center"/>
                                          <w:rPr>
                                            <w:rFonts w:asciiTheme="majorEastAsia" w:eastAsiaTheme="majorEastAsia" w:hAnsiTheme="majorEastAsia"/>
                                            <w:sz w:val="28"/>
                                            <w:szCs w:val="28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4D08F1BB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テキスト ボックス 5" o:spid="_x0000_s1027" type="#_x0000_t202" style="position:absolute;left:0;text-align:left;margin-left:27.65pt;margin-top:8.75pt;width:78pt;height:4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" fillcolor="white [3201]" strokeweight=".5pt">
                            <v:textbox>
                              <w:txbxContent>
                                <w:p w14:paraId="6B2E7743" w14:textId="77777777" w:rsidR="005C0534" w:rsidRDefault="005C0534" w:rsidP="005C0534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hint="eastAsia"/>
                      <w:noProof/>
                      <w:sz w:val="16"/>
                    </w:rPr>
                    <w:t xml:space="preserve">　　　　　　　　　　　　　</w:t>
                  </w:r>
                  <w:r>
                    <w:rPr>
                      <w:noProof/>
                      <w:sz w:val="16"/>
                    </w:rPr>
                    <w:t xml:space="preserve">       </w:t>
                  </w:r>
                  <w:r>
                    <w:rPr>
                      <w:rFonts w:hint="eastAsia"/>
                      <w:noProof/>
                      <w:sz w:val="16"/>
                    </w:rPr>
                    <w:t xml:space="preserve">　　　　</w:t>
                  </w:r>
                </w:p>
                <w:p w14:paraId="7003A7AB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 xml:space="preserve">　　　　　　　　　　　　　　　　　　　</w:t>
                  </w:r>
                  <w:r>
                    <w:rPr>
                      <w:noProof/>
                      <w:sz w:val="16"/>
                    </w:rPr>
                    <w:t xml:space="preserve"> </w:t>
                  </w:r>
                </w:p>
              </w:tc>
              <w:tc>
                <w:tcPr>
                  <w:tcW w:w="7624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574441A8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</w:p>
                <w:p w14:paraId="7097B1A8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５：極めて優れている</w:t>
                  </w:r>
                  <w:r>
                    <w:rPr>
                      <w:noProof/>
                      <w:sz w:val="16"/>
                    </w:rPr>
                    <w:t xml:space="preserve"> </w:t>
                  </w:r>
                  <w:r>
                    <w:rPr>
                      <w:rFonts w:hint="eastAsia"/>
                      <w:noProof/>
                      <w:sz w:val="16"/>
                    </w:rPr>
                    <w:t>（上位</w:t>
                  </w:r>
                  <w:r>
                    <w:rPr>
                      <w:noProof/>
                      <w:sz w:val="16"/>
                    </w:rPr>
                    <w:t>5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Outstanding  (Top 5%)</w:t>
                  </w:r>
                </w:p>
                <w:p w14:paraId="06875BE4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４：非常に優れている（上位</w:t>
                  </w:r>
                  <w:r>
                    <w:rPr>
                      <w:noProof/>
                      <w:sz w:val="16"/>
                    </w:rPr>
                    <w:t>10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Excellent    (Top 10%)</w:t>
                  </w:r>
                </w:p>
                <w:p w14:paraId="11DCF600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３：優れている</w:t>
                  </w:r>
                  <w:r>
                    <w:rPr>
                      <w:noProof/>
                      <w:sz w:val="16"/>
                    </w:rPr>
                    <w:t xml:space="preserve">      </w:t>
                  </w:r>
                  <w:r>
                    <w:rPr>
                      <w:rFonts w:hint="eastAsia"/>
                      <w:noProof/>
                      <w:sz w:val="16"/>
                    </w:rPr>
                    <w:t>（上位</w:t>
                  </w:r>
                  <w:r>
                    <w:rPr>
                      <w:noProof/>
                      <w:sz w:val="16"/>
                    </w:rPr>
                    <w:t>30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Good        (Top 30%)</w:t>
                  </w:r>
                </w:p>
                <w:p w14:paraId="64D60C01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２：平均</w:t>
                  </w:r>
                  <w:r>
                    <w:rPr>
                      <w:noProof/>
                      <w:sz w:val="16"/>
                    </w:rPr>
                    <w:t xml:space="preserve">            </w:t>
                  </w:r>
                  <w:r>
                    <w:rPr>
                      <w:rFonts w:hint="eastAsia"/>
                      <w:noProof/>
                      <w:sz w:val="16"/>
                    </w:rPr>
                    <w:t>（上位</w:t>
                  </w:r>
                  <w:r>
                    <w:rPr>
                      <w:noProof/>
                      <w:sz w:val="16"/>
                    </w:rPr>
                    <w:t>50%</w:t>
                  </w:r>
                  <w:r>
                    <w:rPr>
                      <w:rFonts w:hint="eastAsia"/>
                      <w:noProof/>
                      <w:sz w:val="16"/>
                    </w:rPr>
                    <w:t>程度）</w:t>
                  </w:r>
                  <w:r>
                    <w:rPr>
                      <w:noProof/>
                      <w:sz w:val="16"/>
                    </w:rPr>
                    <w:t xml:space="preserve"> Average     (Top 50%)</w:t>
                  </w:r>
                </w:p>
                <w:p w14:paraId="02977070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  <w:r>
                    <w:rPr>
                      <w:rFonts w:hint="eastAsia"/>
                      <w:noProof/>
                      <w:sz w:val="16"/>
                    </w:rPr>
                    <w:t>１：平均以下</w:t>
                  </w:r>
                  <w:r>
                    <w:rPr>
                      <w:noProof/>
                      <w:sz w:val="16"/>
                    </w:rPr>
                    <w:t xml:space="preserve">   </w:t>
                  </w:r>
                  <w:r>
                    <w:rPr>
                      <w:rFonts w:hint="eastAsia"/>
                      <w:noProof/>
                      <w:sz w:val="16"/>
                    </w:rPr>
                    <w:t xml:space="preserve">　　　</w:t>
                  </w:r>
                  <w:r>
                    <w:rPr>
                      <w:noProof/>
                      <w:sz w:val="16"/>
                    </w:rPr>
                    <w:t xml:space="preserve">                Below Average</w:t>
                  </w:r>
                </w:p>
                <w:p w14:paraId="06C125A6" w14:textId="77777777" w:rsidR="005C0534" w:rsidRDefault="005C0534" w:rsidP="005C0534">
                  <w:pPr>
                    <w:spacing w:line="240" w:lineRule="exact"/>
                    <w:rPr>
                      <w:noProof/>
                      <w:sz w:val="16"/>
                    </w:rPr>
                  </w:pPr>
                </w:p>
              </w:tc>
            </w:tr>
          </w:tbl>
          <w:p w14:paraId="49FD7652" w14:textId="77777777" w:rsidR="00C9516C" w:rsidRPr="00196549" w:rsidRDefault="00C9516C" w:rsidP="00AB1577">
            <w:pPr>
              <w:spacing w:line="240" w:lineRule="exact"/>
              <w:rPr>
                <w:noProof/>
                <w:sz w:val="16"/>
              </w:rPr>
            </w:pPr>
          </w:p>
          <w:p w14:paraId="7B58DB91" w14:textId="77777777" w:rsidR="00FE42F6" w:rsidRDefault="0073182A" w:rsidP="00497F0C">
            <w:pPr>
              <w:spacing w:line="240" w:lineRule="exact"/>
              <w:rPr>
                <w:noProof/>
                <w:sz w:val="18"/>
                <w:szCs w:val="18"/>
              </w:rPr>
            </w:pPr>
            <w:r w:rsidRPr="00FE42F6">
              <w:rPr>
                <w:rFonts w:hint="eastAsia"/>
                <w:noProof/>
                <w:sz w:val="18"/>
                <w:szCs w:val="18"/>
              </w:rPr>
              <w:t>この書面に記入した内容に相違ありません。</w:t>
            </w:r>
          </w:p>
          <w:p w14:paraId="1AEC41CA" w14:textId="77777777" w:rsidR="00AB1577" w:rsidRPr="00196549" w:rsidRDefault="00497F0C" w:rsidP="00497F0C">
            <w:pPr>
              <w:spacing w:line="240" w:lineRule="exact"/>
              <w:rPr>
                <w:noProof/>
                <w:sz w:val="16"/>
              </w:rPr>
            </w:pPr>
            <w:r w:rsidRPr="00FE42F6">
              <w:rPr>
                <w:noProof/>
                <w:sz w:val="18"/>
                <w:szCs w:val="18"/>
              </w:rPr>
              <w:t>I hereby certify that the information provided on both sides of this document is true.</w:t>
            </w:r>
          </w:p>
          <w:p w14:paraId="74A49C73" w14:textId="2B16EA99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2932A9BA" w14:textId="4B42F275" w:rsidR="00771FE0" w:rsidRDefault="00771FE0" w:rsidP="00AB1577">
            <w:pPr>
              <w:spacing w:line="240" w:lineRule="exact"/>
              <w:rPr>
                <w:noProof/>
                <w:sz w:val="16"/>
              </w:rPr>
            </w:pPr>
          </w:p>
          <w:p w14:paraId="625C4CF1" w14:textId="77777777" w:rsidR="00771FE0" w:rsidRPr="00196549" w:rsidRDefault="00771FE0" w:rsidP="00AB1577">
            <w:pPr>
              <w:spacing w:line="240" w:lineRule="exact"/>
              <w:rPr>
                <w:noProof/>
                <w:sz w:val="16"/>
              </w:rPr>
            </w:pPr>
          </w:p>
          <w:p w14:paraId="6A12DF3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Date (Y/M/D)</w:t>
            </w:r>
            <w:r w:rsidRPr="00196549">
              <w:rPr>
                <w:rFonts w:hint="eastAsia"/>
                <w:noProof/>
                <w:sz w:val="16"/>
              </w:rPr>
              <w:t xml:space="preserve">　　　　　　年　　　　月　　　　日　</w:t>
            </w:r>
          </w:p>
        </w:tc>
      </w:tr>
      <w:tr w:rsidR="00AB1577" w:rsidRPr="0031754B" w14:paraId="5C33B599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706"/>
        </w:trPr>
        <w:tc>
          <w:tcPr>
            <w:tcW w:w="644" w:type="dxa"/>
            <w:vMerge w:val="restart"/>
            <w:tcBorders>
              <w:top w:val="nil"/>
              <w:right w:val="nil"/>
            </w:tcBorders>
          </w:tcPr>
          <w:p w14:paraId="290D5A7C" w14:textId="77777777" w:rsidR="00AB1577" w:rsidRPr="005C0534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005507B7" w14:textId="375E9CFA" w:rsidR="00AB1577" w:rsidRPr="00196549" w:rsidRDefault="00737AEB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評価</w:t>
            </w:r>
            <w:r w:rsidR="00AB1577" w:rsidRPr="00196549">
              <w:rPr>
                <w:rFonts w:hint="eastAsia"/>
                <w:noProof/>
                <w:sz w:val="16"/>
              </w:rPr>
              <w:t>者</w:t>
            </w:r>
          </w:p>
          <w:p w14:paraId="5915A197" w14:textId="77777777" w:rsidR="00AB1577" w:rsidRPr="00196549" w:rsidRDefault="00AB1577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Information on the person filling out this form</w:t>
            </w:r>
          </w:p>
        </w:tc>
        <w:tc>
          <w:tcPr>
            <w:tcW w:w="1971" w:type="dxa"/>
            <w:gridSpan w:val="2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2DE4FAD8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所属機関・職名等</w:t>
            </w:r>
          </w:p>
          <w:p w14:paraId="4478024A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Place of employment and job title, etc</w:t>
            </w:r>
          </w:p>
        </w:tc>
        <w:tc>
          <w:tcPr>
            <w:tcW w:w="6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AFCB835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29A0CE62" w14:textId="77777777" w:rsidTr="00DB1FA2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692"/>
        </w:trPr>
        <w:tc>
          <w:tcPr>
            <w:tcW w:w="644" w:type="dxa"/>
            <w:vMerge/>
            <w:tcBorders>
              <w:top w:val="single" w:sz="6" w:space="0" w:color="auto"/>
              <w:right w:val="nil"/>
            </w:tcBorders>
          </w:tcPr>
          <w:p w14:paraId="46CAA172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66A07DB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971" w:type="dxa"/>
            <w:gridSpan w:val="2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36038D2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氏名</w:t>
            </w:r>
          </w:p>
          <w:p w14:paraId="414AE96F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Name</w:t>
            </w:r>
          </w:p>
        </w:tc>
        <w:tc>
          <w:tcPr>
            <w:tcW w:w="39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EA201D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29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tr2bl w:val="single" w:sz="4" w:space="0" w:color="auto"/>
            </w:tcBorders>
          </w:tcPr>
          <w:p w14:paraId="3DDEDBB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印</w:t>
            </w:r>
            <w:r>
              <w:rPr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Signature</w:t>
            </w:r>
          </w:p>
        </w:tc>
      </w:tr>
      <w:tr w:rsidR="00AB1577" w:rsidRPr="0031754B" w14:paraId="268566EF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58"/>
        </w:trPr>
        <w:tc>
          <w:tcPr>
            <w:tcW w:w="644" w:type="dxa"/>
            <w:vMerge/>
            <w:tcBorders>
              <w:top w:val="single" w:sz="6" w:space="0" w:color="auto"/>
              <w:bottom w:val="nil"/>
              <w:right w:val="nil"/>
            </w:tcBorders>
          </w:tcPr>
          <w:p w14:paraId="191A4E9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14580D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4973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26BD834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連絡先住所</w:t>
            </w:r>
            <w:r w:rsidRPr="00196549">
              <w:rPr>
                <w:noProof/>
                <w:sz w:val="16"/>
              </w:rPr>
              <w:t xml:space="preserve"> Contact Address</w:t>
            </w:r>
          </w:p>
        </w:tc>
        <w:tc>
          <w:tcPr>
            <w:tcW w:w="3866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7E51E32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</w:t>
            </w:r>
            <w:r>
              <w:rPr>
                <w:rFonts w:hint="eastAsia"/>
                <w:noProof/>
                <w:sz w:val="16"/>
              </w:rPr>
              <w:t>el</w:t>
            </w:r>
          </w:p>
        </w:tc>
      </w:tr>
      <w:tr w:rsidR="00AB1577" w:rsidRPr="0031754B" w14:paraId="04DF9FB3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98"/>
        </w:trPr>
        <w:tc>
          <w:tcPr>
            <w:tcW w:w="10656" w:type="dxa"/>
            <w:gridSpan w:val="9"/>
            <w:tcBorders>
              <w:top w:val="nil"/>
              <w:bottom w:val="single" w:sz="12" w:space="0" w:color="auto"/>
            </w:tcBorders>
          </w:tcPr>
          <w:p w14:paraId="66CA95BF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2E3689" w14:paraId="639BA86E" w14:textId="77777777" w:rsidTr="00AB1577">
        <w:tblPrEx>
          <w:tblBorders>
            <w:top w:val="single" w:sz="12" w:space="0" w:color="auto"/>
            <w:left w:val="none" w:sz="0" w:space="0" w:color="auto"/>
            <w:bottom w:val="single" w:sz="12" w:space="0" w:color="auto"/>
            <w:right w:val="none" w:sz="0" w:space="0" w:color="auto"/>
            <w:insideH w:val="single" w:sz="12" w:space="0" w:color="auto"/>
            <w:insideV w:val="single" w:sz="12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399"/>
        </w:trPr>
        <w:tc>
          <w:tcPr>
            <w:tcW w:w="10627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11FE4B4E" w14:textId="77777777" w:rsidR="002E3689" w:rsidRDefault="002E3689" w:rsidP="003F4B53"/>
        </w:tc>
      </w:tr>
    </w:tbl>
    <w:p w14:paraId="65996D88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A0BF7FC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83568DF" w14:textId="77777777" w:rsidR="00942253" w:rsidRPr="00FE42F6" w:rsidRDefault="00AB1577" w:rsidP="00942253">
      <w:pPr>
        <w:spacing w:line="400" w:lineRule="exact"/>
        <w:jc w:val="center"/>
        <w:rPr>
          <w:rFonts w:asciiTheme="minorEastAsia" w:hAnsiTheme="minorEastAsia"/>
          <w:sz w:val="28"/>
          <w:szCs w:val="28"/>
        </w:rPr>
      </w:pPr>
      <w:r w:rsidRPr="00FE42F6">
        <w:rPr>
          <w:rFonts w:asciiTheme="minorEastAsia" w:hAnsiTheme="minorEastAsia" w:hint="eastAsia"/>
          <w:sz w:val="28"/>
          <w:szCs w:val="28"/>
        </w:rPr>
        <w:t>推薦文は裏面にご記載ください</w:t>
      </w:r>
    </w:p>
    <w:p w14:paraId="4405032F" w14:textId="77777777" w:rsidR="00AB1577" w:rsidRPr="001C4B47" w:rsidRDefault="001C4B47" w:rsidP="00942253">
      <w:pPr>
        <w:spacing w:line="400" w:lineRule="exact"/>
        <w:jc w:val="center"/>
        <w:rPr>
          <w:sz w:val="28"/>
          <w:szCs w:val="28"/>
        </w:rPr>
      </w:pPr>
      <w:r w:rsidRPr="00FE42F6">
        <w:rPr>
          <w:sz w:val="28"/>
          <w:szCs w:val="28"/>
        </w:rPr>
        <w:t>Please write your recommendation on the reverse side.</w:t>
      </w:r>
    </w:p>
    <w:p w14:paraId="0F58098E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51D2FC13" w14:textId="77777777" w:rsidR="00670ADB" w:rsidRPr="00BC3F93" w:rsidRDefault="00670ADB" w:rsidP="00670ADB">
      <w:pPr>
        <w:spacing w:line="240" w:lineRule="exact"/>
      </w:pPr>
    </w:p>
    <w:p w14:paraId="261D3BE5" w14:textId="77777777" w:rsidR="00670ADB" w:rsidRDefault="00670ADB" w:rsidP="00942253">
      <w:pPr>
        <w:spacing w:line="220" w:lineRule="exact"/>
        <w:jc w:val="right"/>
        <w:rPr>
          <w:lang w:eastAsia="zh-CN"/>
        </w:rPr>
      </w:pPr>
      <w:r>
        <w:rPr>
          <w:rFonts w:hint="eastAsia"/>
        </w:rPr>
        <w:t>推薦書</w:t>
      </w:r>
      <w:r>
        <w:rPr>
          <w:rFonts w:hint="eastAsia"/>
          <w:lang w:eastAsia="zh-CN"/>
        </w:rPr>
        <w:t>1/2</w:t>
      </w:r>
    </w:p>
    <w:p w14:paraId="4A8F959C" w14:textId="77777777" w:rsidR="00AB1577" w:rsidRPr="00494FDC" w:rsidRDefault="00AB1577" w:rsidP="00670ADB">
      <w:pPr>
        <w:spacing w:line="180" w:lineRule="exact"/>
        <w:ind w:right="-1"/>
        <w:jc w:val="right"/>
        <w:rPr>
          <w:rFonts w:asciiTheme="minorEastAsia" w:hAnsiTheme="minorEastAsia"/>
          <w:sz w:val="16"/>
        </w:rPr>
      </w:pPr>
    </w:p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53"/>
        <w:gridCol w:w="3549"/>
        <w:gridCol w:w="3544"/>
      </w:tblGrid>
      <w:tr w:rsidR="00C70DDC" w14:paraId="41157A3C" w14:textId="77777777">
        <w:trPr>
          <w:trHeight w:val="1562"/>
        </w:trPr>
        <w:tc>
          <w:tcPr>
            <w:tcW w:w="3582" w:type="dxa"/>
          </w:tcPr>
          <w:p w14:paraId="016B5E36" w14:textId="7CA4FE2D" w:rsidR="00C70DDC" w:rsidRPr="00DB1FA2" w:rsidRDefault="00113AB3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DB1FA2">
              <w:rPr>
                <w:rFonts w:ascii="HG正楷書体-PRO" w:eastAsia="HG正楷書体-PRO" w:hint="eastAsia"/>
                <w:szCs w:val="21"/>
              </w:rPr>
              <w:lastRenderedPageBreak/>
              <w:t>令和</w:t>
            </w:r>
            <w:r w:rsidR="005048A5">
              <w:rPr>
                <w:rFonts w:ascii="HG正楷書体-PRO" w:eastAsia="HG正楷書体-PRO"/>
                <w:szCs w:val="21"/>
              </w:rPr>
              <w:t>5</w:t>
            </w:r>
            <w:r w:rsidRPr="00DB1FA2">
              <w:rPr>
                <w:rFonts w:ascii="HG正楷書体-PRO" w:eastAsia="HG正楷書体-PRO" w:hint="eastAsia"/>
                <w:szCs w:val="21"/>
              </w:rPr>
              <w:t>(</w:t>
            </w:r>
            <w:r w:rsidR="002A01C7" w:rsidRPr="00DB1FA2">
              <w:rPr>
                <w:rFonts w:ascii="HG正楷書体-PRO" w:eastAsia="HG正楷書体-PRO" w:hint="eastAsia"/>
                <w:szCs w:val="21"/>
                <w:lang w:eastAsia="zh-CN"/>
              </w:rPr>
              <w:t>20</w:t>
            </w:r>
            <w:r w:rsidR="002A01C7" w:rsidRPr="00DB1FA2">
              <w:rPr>
                <w:rFonts w:ascii="HG正楷書体-PRO" w:eastAsia="HG正楷書体-PRO"/>
                <w:szCs w:val="21"/>
              </w:rPr>
              <w:t>2</w:t>
            </w:r>
            <w:r w:rsidR="005048A5">
              <w:rPr>
                <w:rFonts w:ascii="HG正楷書体-PRO" w:eastAsia="HG正楷書体-PRO"/>
                <w:szCs w:val="21"/>
              </w:rPr>
              <w:t>3</w:t>
            </w:r>
            <w:r w:rsidRPr="00DB1FA2">
              <w:rPr>
                <w:rFonts w:ascii="HG正楷書体-PRO" w:eastAsia="HG正楷書体-PRO"/>
                <w:szCs w:val="21"/>
              </w:rPr>
              <w:t>)</w:t>
            </w:r>
            <w:r w:rsidR="00C70DDC" w:rsidRPr="00DB1FA2">
              <w:rPr>
                <w:rFonts w:ascii="HG正楷書体-PRO" w:eastAsia="HG正楷書体-PRO" w:hint="eastAsia"/>
                <w:szCs w:val="21"/>
                <w:lang w:eastAsia="zh-CN"/>
              </w:rPr>
              <w:t>年度</w:t>
            </w:r>
          </w:p>
          <w:p w14:paraId="0F09FD9C" w14:textId="60B80DC4" w:rsidR="00C70DDC" w:rsidRPr="00DB1FA2" w:rsidRDefault="00C70DDC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DB1FA2">
              <w:rPr>
                <w:rFonts w:ascii="HG正楷書体-PRO" w:eastAsia="HG正楷書体-PRO" w:hint="eastAsia"/>
                <w:szCs w:val="21"/>
                <w:lang w:eastAsia="zh-CN"/>
              </w:rPr>
              <w:t>東京大学大学院学際情報学府</w:t>
            </w:r>
          </w:p>
          <w:p w14:paraId="4897C82B" w14:textId="77777777" w:rsidR="00C70DDC" w:rsidRPr="00C70DDC" w:rsidRDefault="00C70DDC" w:rsidP="000C103D">
            <w:pPr>
              <w:ind w:left="-17"/>
              <w:rPr>
                <w:rFonts w:ascii="HG正楷書体-PRO" w:eastAsia="HG正楷書体-PRO"/>
                <w:sz w:val="18"/>
              </w:rPr>
            </w:pPr>
            <w:r w:rsidRPr="00DB1FA2">
              <w:rPr>
                <w:rFonts w:ascii="HG正楷書体-PRO" w:eastAsia="HG正楷書体-PRO" w:hint="eastAsia"/>
                <w:szCs w:val="21"/>
              </w:rPr>
              <w:t>学際情報学専攻</w:t>
            </w:r>
          </w:p>
        </w:tc>
        <w:tc>
          <w:tcPr>
            <w:tcW w:w="3582" w:type="dxa"/>
          </w:tcPr>
          <w:p w14:paraId="01E6F4AA" w14:textId="1F377F13" w:rsidR="00C70DDC" w:rsidRPr="00DB1FA2" w:rsidRDefault="0035258E" w:rsidP="000C103D">
            <w:pPr>
              <w:ind w:left="-17"/>
              <w:rPr>
                <w:rFonts w:ascii="HG正楷書体-PRO" w:eastAsia="HG正楷書体-PRO"/>
                <w:szCs w:val="21"/>
              </w:rPr>
            </w:pPr>
            <w:r>
              <w:rPr>
                <w:rFonts w:ascii="HG正楷書体-PRO" w:eastAsia="HG正楷書体-PRO" w:hint="eastAsia"/>
                <w:szCs w:val="21"/>
              </w:rPr>
              <w:t>博</w:t>
            </w:r>
            <w:r w:rsidR="00C70DDC" w:rsidRPr="00DB1FA2">
              <w:rPr>
                <w:rFonts w:ascii="HG正楷書体-PRO" w:eastAsia="HG正楷書体-PRO" w:hint="eastAsia"/>
                <w:szCs w:val="21"/>
              </w:rPr>
              <w:t>士課程</w:t>
            </w:r>
            <w:r w:rsidR="00DB1FA2" w:rsidRPr="00DB1FA2">
              <w:rPr>
                <w:rFonts w:ascii="HG正楷書体-PRO" w:eastAsia="HG正楷書体-PRO" w:hint="eastAsia"/>
                <w:szCs w:val="21"/>
              </w:rPr>
              <w:t>（冬季募集）</w:t>
            </w:r>
          </w:p>
          <w:p w14:paraId="1444C579" w14:textId="77777777" w:rsidR="000C63FA" w:rsidRPr="00DB1FA2" w:rsidRDefault="000C63FA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</w:rPr>
            </w:pPr>
          </w:p>
          <w:p w14:paraId="2D5870C7" w14:textId="77777777" w:rsidR="00C70DDC" w:rsidRPr="00C70DDC" w:rsidRDefault="00C70DDC" w:rsidP="000C103D">
            <w:pPr>
              <w:spacing w:line="360" w:lineRule="exact"/>
              <w:ind w:left="-17"/>
              <w:rPr>
                <w:rFonts w:ascii="HG正楷書体-PRO" w:eastAsia="HG正楷書体-PRO"/>
                <w:sz w:val="18"/>
              </w:rPr>
            </w:pPr>
            <w:r w:rsidRPr="00DB1FA2">
              <w:rPr>
                <w:rFonts w:ascii="HG正楷書体-PRO" w:eastAsia="HG正楷書体-PRO" w:hint="eastAsia"/>
                <w:szCs w:val="21"/>
              </w:rPr>
              <w:t>推</w:t>
            </w:r>
            <w:r w:rsidR="000C63FA" w:rsidRPr="00DB1FA2">
              <w:rPr>
                <w:rFonts w:ascii="HG正楷書体-PRO" w:eastAsia="HG正楷書体-PRO" w:hint="eastAsia"/>
                <w:szCs w:val="21"/>
              </w:rPr>
              <w:t xml:space="preserve">　</w:t>
            </w:r>
            <w:r w:rsidRPr="00DB1FA2">
              <w:rPr>
                <w:rFonts w:ascii="HG正楷書体-PRO" w:eastAsia="HG正楷書体-PRO" w:hint="eastAsia"/>
                <w:szCs w:val="21"/>
              </w:rPr>
              <w:t>薦</w:t>
            </w:r>
            <w:r w:rsidR="000C63FA" w:rsidRPr="00DB1FA2">
              <w:rPr>
                <w:rFonts w:ascii="HG正楷書体-PRO" w:eastAsia="HG正楷書体-PRO" w:hint="eastAsia"/>
                <w:szCs w:val="21"/>
              </w:rPr>
              <w:t xml:space="preserve">　</w:t>
            </w:r>
            <w:r w:rsidRPr="00DB1FA2">
              <w:rPr>
                <w:rFonts w:ascii="HG正楷書体-PRO" w:eastAsia="HG正楷書体-PRO" w:hint="eastAsia"/>
                <w:szCs w:val="21"/>
              </w:rPr>
              <w:t>書</w:t>
            </w:r>
          </w:p>
        </w:tc>
        <w:tc>
          <w:tcPr>
            <w:tcW w:w="3582" w:type="dxa"/>
          </w:tcPr>
          <w:p w14:paraId="34EB4727" w14:textId="77777777" w:rsidR="00C70DDC" w:rsidRDefault="00C70DDC" w:rsidP="000C103D">
            <w:pPr>
              <w:ind w:left="-17"/>
            </w:pPr>
          </w:p>
        </w:tc>
      </w:tr>
    </w:tbl>
    <w:p w14:paraId="6FFF2C2E" w14:textId="46498BC5" w:rsidR="00C70DDC" w:rsidRDefault="00C70DDC" w:rsidP="00494FDC">
      <w:pPr>
        <w:rPr>
          <w:rFonts w:asciiTheme="minorEastAsia" w:hAnsiTheme="minorEastAsia"/>
        </w:rPr>
      </w:pPr>
    </w:p>
    <w:tbl>
      <w:tblPr>
        <w:tblW w:w="0" w:type="auto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605"/>
      </w:tblGrid>
      <w:tr w:rsidR="000C63FA" w:rsidRPr="00E21EF4" w14:paraId="442C0AAE" w14:textId="77777777" w:rsidTr="00AB1577">
        <w:trPr>
          <w:trHeight w:val="12540"/>
        </w:trPr>
        <w:tc>
          <w:tcPr>
            <w:tcW w:w="10718" w:type="dxa"/>
          </w:tcPr>
          <w:p w14:paraId="499CF14E" w14:textId="525BADBA" w:rsidR="00050A45" w:rsidRDefault="00AB1577" w:rsidP="00764E0A">
            <w:pPr>
              <w:ind w:left="-58"/>
              <w:rPr>
                <w:sz w:val="16"/>
              </w:rPr>
            </w:pPr>
            <w:r w:rsidRPr="00FE42F6">
              <w:rPr>
                <w:rFonts w:hint="eastAsia"/>
                <w:sz w:val="18"/>
              </w:rPr>
              <w:t>推薦文</w:t>
            </w:r>
            <w:r w:rsidRPr="00FE42F6">
              <w:rPr>
                <w:sz w:val="18"/>
                <w:szCs w:val="18"/>
              </w:rPr>
              <w:t>Recommendation</w:t>
            </w:r>
          </w:p>
          <w:p w14:paraId="0BE0A524" w14:textId="47EAE7F5" w:rsidR="002F028F" w:rsidRDefault="002F028F" w:rsidP="005048A5">
            <w:pPr>
              <w:ind w:left="-58"/>
              <w:rPr>
                <w:rFonts w:asciiTheme="minorEastAsia" w:hAnsiTheme="minorEastAsia"/>
              </w:rPr>
            </w:pPr>
          </w:p>
        </w:tc>
      </w:tr>
    </w:tbl>
    <w:p w14:paraId="68A27C51" w14:textId="77777777" w:rsidR="000C63FA" w:rsidRDefault="000C63FA" w:rsidP="00494FDC">
      <w:pPr>
        <w:rPr>
          <w:rFonts w:asciiTheme="minorEastAsia" w:hAnsiTheme="minorEastAsia"/>
        </w:rPr>
      </w:pPr>
    </w:p>
    <w:p w14:paraId="3C8817BA" w14:textId="35BAF6A6" w:rsidR="00C70DDC" w:rsidRDefault="00044AFF" w:rsidP="00EC3B8B">
      <w:pPr>
        <w:spacing w:line="240" w:lineRule="exact"/>
        <w:ind w:firstLineChars="200" w:firstLine="42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54C1614E" wp14:editId="19BEC9BA">
                <wp:simplePos x="0" y="0"/>
                <wp:positionH relativeFrom="column">
                  <wp:posOffset>40640</wp:posOffset>
                </wp:positionH>
                <wp:positionV relativeFrom="paragraph">
                  <wp:posOffset>81914</wp:posOffset>
                </wp:positionV>
                <wp:extent cx="170815" cy="0"/>
                <wp:effectExtent l="38100" t="38100" r="0" b="38100"/>
                <wp:wrapNone/>
                <wp:docPr id="14" name="直線矢印コネクタ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07060" id="直線矢印コネクタ 14" o:spid="_x0000_s1026" type="#_x0000_t32" style="position:absolute;left:0;text-align:left;margin-left:3.2pt;margin-top:6.45pt;width:13.45pt;height:0;flip:x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" strokecolor="black [3213]">
                <v:stroke endarrow="oval"/>
                <o:lock v:ext="edit" shapetype="f"/>
              </v:shape>
            </w:pict>
          </mc:Fallback>
        </mc:AlternateContent>
      </w:r>
      <w:r w:rsidR="00737AEB">
        <w:rPr>
          <w:rFonts w:hint="eastAsia"/>
        </w:rPr>
        <w:t>評価</w:t>
      </w:r>
      <w:r w:rsidR="00BC3F93">
        <w:rPr>
          <w:rFonts w:hint="eastAsia"/>
        </w:rPr>
        <w:t>者</w:t>
      </w:r>
      <w:r w:rsidR="00BC3F93">
        <w:t>は、</w:t>
      </w:r>
      <w:r w:rsidR="00737AEB">
        <w:rPr>
          <w:rFonts w:hint="eastAsia"/>
        </w:rPr>
        <w:t>指定</w:t>
      </w:r>
      <w:r w:rsidR="00BC3F93">
        <w:rPr>
          <w:rFonts w:hint="eastAsia"/>
        </w:rPr>
        <w:t>の</w:t>
      </w:r>
      <w:r w:rsidR="00113AB3">
        <w:rPr>
          <w:rFonts w:hint="eastAsia"/>
        </w:rPr>
        <w:t>ウェブ</w:t>
      </w:r>
      <w:r w:rsidR="00BC3F93">
        <w:t>サイト</w:t>
      </w:r>
      <w:r w:rsidR="00314898" w:rsidRPr="00314898">
        <w:rPr>
          <w:rFonts w:hint="eastAsia"/>
        </w:rPr>
        <w:t>へアップロードしてください。</w:t>
      </w:r>
    </w:p>
    <w:p w14:paraId="4C030E6A" w14:textId="238D8BC7" w:rsidR="00045CA3" w:rsidRPr="001A7E71" w:rsidRDefault="003143F8" w:rsidP="001A7E71">
      <w:pPr>
        <w:spacing w:line="240" w:lineRule="exact"/>
        <w:ind w:firstLineChars="200" w:firstLine="420"/>
      </w:pPr>
      <w:r w:rsidRPr="00573C99">
        <w:rPr>
          <w:rFonts w:hint="eastAsia"/>
        </w:rPr>
        <w:t>Please upload your recommendation to The University of Tokyo III</w:t>
      </w:r>
      <w:r w:rsidRPr="00573C99">
        <w:rPr>
          <w:rFonts w:hint="eastAsia"/>
        </w:rPr>
        <w:t>／</w:t>
      </w:r>
      <w:r w:rsidRPr="00573C99">
        <w:rPr>
          <w:rFonts w:hint="eastAsia"/>
        </w:rPr>
        <w:t>GSII website.</w:t>
      </w:r>
    </w:p>
    <w:p w14:paraId="2C4CDC2A" w14:textId="77777777" w:rsidR="00670ADB" w:rsidRPr="0031754B" w:rsidRDefault="00670ADB" w:rsidP="00670ADB">
      <w:pPr>
        <w:spacing w:line="240" w:lineRule="exact"/>
        <w:jc w:val="right"/>
        <w:rPr>
          <w:rFonts w:asciiTheme="minorEastAsia" w:hAnsiTheme="minorEastAsia"/>
        </w:rPr>
      </w:pPr>
      <w:r>
        <w:rPr>
          <w:rFonts w:hint="eastAsia"/>
        </w:rPr>
        <w:t>推薦書</w:t>
      </w:r>
      <w:r>
        <w:rPr>
          <w:rFonts w:hint="eastAsia"/>
        </w:rPr>
        <w:t>2</w:t>
      </w:r>
      <w:r>
        <w:rPr>
          <w:rFonts w:hint="eastAsia"/>
          <w:lang w:eastAsia="zh-CN"/>
        </w:rPr>
        <w:t>/2</w:t>
      </w:r>
    </w:p>
    <w:sectPr w:rsidR="00670ADB" w:rsidRPr="0031754B" w:rsidSect="002E3689">
      <w:pgSz w:w="11906" w:h="16838" w:code="9"/>
      <w:pgMar w:top="567" w:right="567" w:bottom="567" w:left="567" w:header="851" w:footer="992" w:gutter="0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AE9E6" w14:textId="77777777" w:rsidR="00737AEB" w:rsidRDefault="00737AEB" w:rsidP="001C4B47">
      <w:r>
        <w:separator/>
      </w:r>
    </w:p>
  </w:endnote>
  <w:endnote w:type="continuationSeparator" w:id="0">
    <w:p w14:paraId="679C0DC5" w14:textId="77777777" w:rsidR="00737AEB" w:rsidRDefault="00737AEB" w:rsidP="001C4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正楷書体-PRO">
    <w:altName w:val="HGSeikaishotaiPRO"/>
    <w:panose1 w:val="03000600000000000000"/>
    <w:charset w:val="80"/>
    <w:family w:val="script"/>
    <w:pitch w:val="variable"/>
    <w:sig w:usb0="80000283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70111" w14:textId="77777777" w:rsidR="00737AEB" w:rsidRDefault="00737AEB" w:rsidP="001C4B47">
      <w:r>
        <w:separator/>
      </w:r>
    </w:p>
  </w:footnote>
  <w:footnote w:type="continuationSeparator" w:id="0">
    <w:p w14:paraId="70E0996D" w14:textId="77777777" w:rsidR="00737AEB" w:rsidRDefault="00737AEB" w:rsidP="001C4B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NotTrackFormatting/>
  <w:defaultTabStop w:val="840"/>
  <w:drawingGridVerticalSpacing w:val="174"/>
  <w:displayHorizontalDrawingGridEvery w:val="0"/>
  <w:displayVerticalDrawingGridEvery w:val="2"/>
  <w:characterSpacingControl w:val="compressPunctuation"/>
  <w:hdrShapeDefaults>
    <o:shapedefaults v:ext="edit" spidmax="819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7c0szAFsYwtlHSUglOLizPz80AKDGsBcL4E3iwAAAA="/>
  </w:docVars>
  <w:rsids>
    <w:rsidRoot w:val="002E3689"/>
    <w:rsid w:val="00002B24"/>
    <w:rsid w:val="00021EE4"/>
    <w:rsid w:val="00044AFF"/>
    <w:rsid w:val="00045CA3"/>
    <w:rsid w:val="00050A45"/>
    <w:rsid w:val="000C103D"/>
    <w:rsid w:val="000C63FA"/>
    <w:rsid w:val="00113AB3"/>
    <w:rsid w:val="001301F8"/>
    <w:rsid w:val="00136CEF"/>
    <w:rsid w:val="0019424B"/>
    <w:rsid w:val="00196549"/>
    <w:rsid w:val="001A7E71"/>
    <w:rsid w:val="001C4B47"/>
    <w:rsid w:val="001D31CB"/>
    <w:rsid w:val="001E6A75"/>
    <w:rsid w:val="002915A2"/>
    <w:rsid w:val="00297324"/>
    <w:rsid w:val="002A01C7"/>
    <w:rsid w:val="002D1B8D"/>
    <w:rsid w:val="002D3060"/>
    <w:rsid w:val="002E3689"/>
    <w:rsid w:val="002F028F"/>
    <w:rsid w:val="003143F8"/>
    <w:rsid w:val="00314898"/>
    <w:rsid w:val="0031754B"/>
    <w:rsid w:val="00322D6D"/>
    <w:rsid w:val="0035258E"/>
    <w:rsid w:val="003F4B53"/>
    <w:rsid w:val="00402348"/>
    <w:rsid w:val="00414131"/>
    <w:rsid w:val="00494FDC"/>
    <w:rsid w:val="00497F0C"/>
    <w:rsid w:val="004A221A"/>
    <w:rsid w:val="005048A5"/>
    <w:rsid w:val="00506B21"/>
    <w:rsid w:val="00512473"/>
    <w:rsid w:val="00596DF4"/>
    <w:rsid w:val="005C0534"/>
    <w:rsid w:val="006009BE"/>
    <w:rsid w:val="00647015"/>
    <w:rsid w:val="00652BAF"/>
    <w:rsid w:val="006656C8"/>
    <w:rsid w:val="00670ADB"/>
    <w:rsid w:val="006824C3"/>
    <w:rsid w:val="00684E92"/>
    <w:rsid w:val="006A4988"/>
    <w:rsid w:val="006C7385"/>
    <w:rsid w:val="007045DA"/>
    <w:rsid w:val="0073182A"/>
    <w:rsid w:val="00737AEB"/>
    <w:rsid w:val="00764E0A"/>
    <w:rsid w:val="00771FE0"/>
    <w:rsid w:val="00781A06"/>
    <w:rsid w:val="007E0FCA"/>
    <w:rsid w:val="007E1452"/>
    <w:rsid w:val="007F24EC"/>
    <w:rsid w:val="007F5311"/>
    <w:rsid w:val="0080664E"/>
    <w:rsid w:val="00814B94"/>
    <w:rsid w:val="00822F18"/>
    <w:rsid w:val="008478E7"/>
    <w:rsid w:val="00851F46"/>
    <w:rsid w:val="00894F21"/>
    <w:rsid w:val="008A4FA1"/>
    <w:rsid w:val="008C62AA"/>
    <w:rsid w:val="008E2721"/>
    <w:rsid w:val="008F01C7"/>
    <w:rsid w:val="00905A07"/>
    <w:rsid w:val="00907102"/>
    <w:rsid w:val="00942253"/>
    <w:rsid w:val="00943EAD"/>
    <w:rsid w:val="00963523"/>
    <w:rsid w:val="009F55C8"/>
    <w:rsid w:val="009F61DE"/>
    <w:rsid w:val="00A2006E"/>
    <w:rsid w:val="00A23A5C"/>
    <w:rsid w:val="00A60DAC"/>
    <w:rsid w:val="00A65DBE"/>
    <w:rsid w:val="00AB1577"/>
    <w:rsid w:val="00AF6826"/>
    <w:rsid w:val="00B26ED9"/>
    <w:rsid w:val="00B57901"/>
    <w:rsid w:val="00B90864"/>
    <w:rsid w:val="00BC3F93"/>
    <w:rsid w:val="00BE51C7"/>
    <w:rsid w:val="00C70DDC"/>
    <w:rsid w:val="00C80860"/>
    <w:rsid w:val="00C91A9F"/>
    <w:rsid w:val="00C9516C"/>
    <w:rsid w:val="00CA54F0"/>
    <w:rsid w:val="00CB158E"/>
    <w:rsid w:val="00CC1811"/>
    <w:rsid w:val="00CC6BBF"/>
    <w:rsid w:val="00CE0EFD"/>
    <w:rsid w:val="00CE5ACF"/>
    <w:rsid w:val="00D535EF"/>
    <w:rsid w:val="00D66E66"/>
    <w:rsid w:val="00D70634"/>
    <w:rsid w:val="00D813F5"/>
    <w:rsid w:val="00D87E3E"/>
    <w:rsid w:val="00D94EB6"/>
    <w:rsid w:val="00DA095C"/>
    <w:rsid w:val="00DB1FA2"/>
    <w:rsid w:val="00DC2F31"/>
    <w:rsid w:val="00DC7EA3"/>
    <w:rsid w:val="00E04117"/>
    <w:rsid w:val="00E050F9"/>
    <w:rsid w:val="00E15B74"/>
    <w:rsid w:val="00E21EF4"/>
    <w:rsid w:val="00E61646"/>
    <w:rsid w:val="00E65AC0"/>
    <w:rsid w:val="00EA58EF"/>
    <w:rsid w:val="00EB677A"/>
    <w:rsid w:val="00EC3B8B"/>
    <w:rsid w:val="00EC5536"/>
    <w:rsid w:val="00ED2391"/>
    <w:rsid w:val="00F01127"/>
    <w:rsid w:val="00F12566"/>
    <w:rsid w:val="00F45FB6"/>
    <w:rsid w:val="00F54746"/>
    <w:rsid w:val="00F9524C"/>
    <w:rsid w:val="00FD1FBC"/>
    <w:rsid w:val="00FE42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>
      <v:textbox inset="5.85pt,.7pt,5.85pt,.7pt"/>
    </o:shapedefaults>
    <o:shapelayout v:ext="edit">
      <o:idmap v:ext="edit" data="1"/>
    </o:shapelayout>
  </w:shapeDefaults>
  <w:decimalSymbol w:val="."/>
  <w:listSeparator w:val=","/>
  <w14:docId w14:val="00FF060D"/>
  <w15:docId w15:val="{FCE20B9D-070D-4A59-8187-C39447E72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157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45C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045CA3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C4B47"/>
  </w:style>
  <w:style w:type="paragraph" w:styleId="a7">
    <w:name w:val="footer"/>
    <w:basedOn w:val="a"/>
    <w:link w:val="a8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C4B47"/>
  </w:style>
  <w:style w:type="character" w:styleId="a9">
    <w:name w:val="annotation reference"/>
    <w:basedOn w:val="a0"/>
    <w:uiPriority w:val="99"/>
    <w:semiHidden/>
    <w:unhideWhenUsed/>
    <w:rsid w:val="00C80860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C80860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C80860"/>
  </w:style>
  <w:style w:type="paragraph" w:styleId="ac">
    <w:name w:val="annotation subject"/>
    <w:basedOn w:val="aa"/>
    <w:next w:val="aa"/>
    <w:link w:val="ad"/>
    <w:uiPriority w:val="99"/>
    <w:semiHidden/>
    <w:unhideWhenUsed/>
    <w:rsid w:val="00C8086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C80860"/>
    <w:rPr>
      <w:b/>
      <w:bCs/>
    </w:rPr>
  </w:style>
  <w:style w:type="paragraph" w:styleId="ae">
    <w:name w:val="Revision"/>
    <w:hidden/>
    <w:uiPriority w:val="99"/>
    <w:semiHidden/>
    <w:rsid w:val="00A20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AC50B7-C872-46A4-8827-3C37FEEB8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kumu</dc:creator>
  <cp:lastModifiedBy>辰巳　房子</cp:lastModifiedBy>
  <cp:revision>14</cp:revision>
  <cp:lastPrinted>2017-04-20T08:44:00Z</cp:lastPrinted>
  <dcterms:created xsi:type="dcterms:W3CDTF">2022-09-29T08:58:00Z</dcterms:created>
  <dcterms:modified xsi:type="dcterms:W3CDTF">2022-11-02T05:04:00Z</dcterms:modified>
</cp:coreProperties>
</file>